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E4584" w:rsidRPr="00AE4584" w:rsidRDefault="00AE4584" w:rsidP="00AE4584">
      <w:pPr>
        <w:rPr>
          <w:rFonts w:ascii="Times New Roman" w:hAnsi="Times New Roman" w:cs="Times New Roman"/>
          <w:sz w:val="24"/>
          <w:szCs w:val="24"/>
        </w:rPr>
      </w:pPr>
      <w:r w:rsidRPr="00AE4584">
        <w:rPr>
          <w:rFonts w:ascii="Times New Roman" w:hAnsi="Times New Roman" w:cs="Times New Roman"/>
          <w:sz w:val="24"/>
          <w:szCs w:val="24"/>
        </w:rPr>
        <w:t># HW5 - ISEM 551-50-2015/Semester IV (Late Fall)</w:t>
      </w:r>
    </w:p>
    <w:p w:rsidR="00AE4584" w:rsidRPr="00AE4584" w:rsidRDefault="00AE4584" w:rsidP="00AE4584">
      <w:pPr>
        <w:rPr>
          <w:rFonts w:ascii="Times New Roman" w:hAnsi="Times New Roman" w:cs="Times New Roman"/>
          <w:sz w:val="24"/>
          <w:szCs w:val="24"/>
        </w:rPr>
      </w:pPr>
      <w:r w:rsidRPr="00AE4584">
        <w:rPr>
          <w:rFonts w:ascii="Times New Roman" w:hAnsi="Times New Roman" w:cs="Times New Roman"/>
          <w:sz w:val="24"/>
          <w:szCs w:val="24"/>
        </w:rPr>
        <w:t>©Copyright @</w:t>
      </w:r>
      <w:proofErr w:type="spellStart"/>
      <w:r w:rsidRPr="00AE4584">
        <w:rPr>
          <w:rFonts w:ascii="Times New Roman" w:hAnsi="Times New Roman" w:cs="Times New Roman"/>
          <w:sz w:val="24"/>
          <w:szCs w:val="24"/>
        </w:rPr>
        <w:t>ZiyuanHuang</w:t>
      </w:r>
      <w:proofErr w:type="spellEnd"/>
      <w:r w:rsidRPr="00AE458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AE4584" w:rsidRPr="00AE4584" w:rsidRDefault="00AE4584" w:rsidP="00AE4584">
      <w:pPr>
        <w:rPr>
          <w:rFonts w:ascii="Times New Roman" w:hAnsi="Times New Roman" w:cs="Times New Roman"/>
          <w:sz w:val="24"/>
          <w:szCs w:val="24"/>
        </w:rPr>
      </w:pPr>
      <w:r w:rsidRPr="00AE4584">
        <w:rPr>
          <w:rFonts w:ascii="Times New Roman" w:hAnsi="Times New Roman" w:cs="Times New Roman"/>
          <w:sz w:val="24"/>
          <w:szCs w:val="24"/>
        </w:rPr>
        <w:t xml:space="preserve">ID: 156230 </w:t>
      </w:r>
    </w:p>
    <w:p w:rsidR="00AE4584" w:rsidRPr="00AE4584" w:rsidRDefault="00AE4584" w:rsidP="00AE4584">
      <w:pPr>
        <w:rPr>
          <w:rFonts w:ascii="Times New Roman" w:hAnsi="Times New Roman" w:cs="Times New Roman"/>
          <w:sz w:val="24"/>
          <w:szCs w:val="24"/>
        </w:rPr>
      </w:pPr>
      <w:r w:rsidRPr="00AE4584">
        <w:rPr>
          <w:rFonts w:ascii="Times New Roman" w:hAnsi="Times New Roman" w:cs="Times New Roman"/>
          <w:sz w:val="24"/>
          <w:szCs w:val="24"/>
        </w:rPr>
        <w:t>Email: zhuang@my.harrisburgu.edu</w:t>
      </w:r>
    </w:p>
    <w:p w:rsidR="00AE4584" w:rsidRPr="00AE4584" w:rsidRDefault="00AE4584" w:rsidP="00AE4584">
      <w:pPr>
        <w:rPr>
          <w:rFonts w:ascii="Times New Roman" w:hAnsi="Times New Roman" w:cs="Times New Roman"/>
          <w:sz w:val="24"/>
          <w:szCs w:val="24"/>
        </w:rPr>
      </w:pPr>
    </w:p>
    <w:p w:rsidR="00AE4584" w:rsidRPr="00AE4584" w:rsidRDefault="00AE4584" w:rsidP="00AE4584">
      <w:pPr>
        <w:rPr>
          <w:rFonts w:ascii="Times New Roman" w:hAnsi="Times New Roman" w:cs="Times New Roman"/>
          <w:sz w:val="24"/>
          <w:szCs w:val="24"/>
        </w:rPr>
      </w:pPr>
      <w:r w:rsidRPr="00AE4584">
        <w:rPr>
          <w:rFonts w:ascii="Times New Roman" w:hAnsi="Times New Roman" w:cs="Times New Roman"/>
          <w:sz w:val="24"/>
          <w:szCs w:val="24"/>
        </w:rPr>
        <w:t>This project is located in: https://github.com/melhzy/HW5/</w:t>
      </w:r>
    </w:p>
    <w:p w:rsidR="00AE4584" w:rsidRPr="00AE4584" w:rsidRDefault="00AE4584" w:rsidP="00AE4584">
      <w:pPr>
        <w:rPr>
          <w:rFonts w:ascii="Times New Roman" w:hAnsi="Times New Roman" w:cs="Times New Roman"/>
          <w:sz w:val="24"/>
          <w:szCs w:val="24"/>
        </w:rPr>
      </w:pPr>
    </w:p>
    <w:p w:rsidR="00AE4584" w:rsidRPr="00AE4584" w:rsidRDefault="00AE4584" w:rsidP="00AE4584">
      <w:pPr>
        <w:rPr>
          <w:rFonts w:ascii="Times New Roman" w:hAnsi="Times New Roman" w:cs="Times New Roman"/>
          <w:sz w:val="24"/>
          <w:szCs w:val="24"/>
        </w:rPr>
      </w:pPr>
      <w:r w:rsidRPr="00AE4584">
        <w:rPr>
          <w:rFonts w:ascii="Times New Roman" w:hAnsi="Times New Roman" w:cs="Times New Roman"/>
          <w:sz w:val="24"/>
          <w:szCs w:val="24"/>
        </w:rPr>
        <w:t xml:space="preserve">Homework 5 is to use C# </w:t>
      </w:r>
      <w:proofErr w:type="spellStart"/>
      <w:r w:rsidRPr="00AE4584">
        <w:rPr>
          <w:rFonts w:ascii="Times New Roman" w:hAnsi="Times New Roman" w:cs="Times New Roman"/>
          <w:sz w:val="24"/>
          <w:szCs w:val="24"/>
        </w:rPr>
        <w:t>ASP.net's</w:t>
      </w:r>
      <w:proofErr w:type="spellEnd"/>
      <w:r w:rsidRPr="00AE4584">
        <w:rPr>
          <w:rFonts w:ascii="Times New Roman" w:hAnsi="Times New Roman" w:cs="Times New Roman"/>
          <w:sz w:val="24"/>
          <w:szCs w:val="24"/>
        </w:rPr>
        <w:t xml:space="preserve"> MVC to create a sample website project contains business, model and data layer.</w:t>
      </w:r>
    </w:p>
    <w:p w:rsidR="00AE4584" w:rsidRPr="00AE4584" w:rsidRDefault="00AE4584" w:rsidP="00AE4584">
      <w:pPr>
        <w:rPr>
          <w:rFonts w:ascii="Times New Roman" w:hAnsi="Times New Roman" w:cs="Times New Roman"/>
          <w:sz w:val="24"/>
          <w:szCs w:val="24"/>
        </w:rPr>
      </w:pPr>
      <w:r w:rsidRPr="00AE4584">
        <w:rPr>
          <w:rFonts w:ascii="Times New Roman" w:hAnsi="Times New Roman" w:cs="Times New Roman"/>
          <w:sz w:val="24"/>
          <w:szCs w:val="24"/>
        </w:rPr>
        <w:t>The website will use some database data to illustrate the website data processing logic.</w:t>
      </w:r>
    </w:p>
    <w:p w:rsidR="00204AE1" w:rsidRPr="00AE4584" w:rsidRDefault="00AE4584" w:rsidP="00AE4584">
      <w:r w:rsidRPr="00AE4584">
        <w:rPr>
          <w:rFonts w:ascii="Times New Roman" w:hAnsi="Times New Roman" w:cs="Times New Roman"/>
          <w:sz w:val="24"/>
          <w:szCs w:val="24"/>
        </w:rPr>
        <w:t>Web service will be created in HW5 and the web application is going to call web service to populate database data as table list in the web site.</w:t>
      </w:r>
      <w:bookmarkStart w:id="0" w:name="_GoBack"/>
      <w:bookmarkEnd w:id="0"/>
    </w:p>
    <w:sectPr w:rsidR="00204AE1" w:rsidRPr="00AE458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SyNDG2MLcwMDA0NjJQ0lEKTi0uzszPAykwqQUA9INzdCwAAAA="/>
  </w:docVars>
  <w:rsids>
    <w:rsidRoot w:val="00370501"/>
    <w:rsid w:val="00037D02"/>
    <w:rsid w:val="000502AA"/>
    <w:rsid w:val="001A5617"/>
    <w:rsid w:val="002018AB"/>
    <w:rsid w:val="00204AE1"/>
    <w:rsid w:val="00270509"/>
    <w:rsid w:val="002923B7"/>
    <w:rsid w:val="00333A49"/>
    <w:rsid w:val="00335608"/>
    <w:rsid w:val="00370501"/>
    <w:rsid w:val="003C594F"/>
    <w:rsid w:val="004370B4"/>
    <w:rsid w:val="005A1A4A"/>
    <w:rsid w:val="00717D45"/>
    <w:rsid w:val="00795420"/>
    <w:rsid w:val="007B6FD7"/>
    <w:rsid w:val="007F4A80"/>
    <w:rsid w:val="008957C2"/>
    <w:rsid w:val="008A4851"/>
    <w:rsid w:val="008B480A"/>
    <w:rsid w:val="008C16D5"/>
    <w:rsid w:val="00904407"/>
    <w:rsid w:val="009900F2"/>
    <w:rsid w:val="00A276C8"/>
    <w:rsid w:val="00AE4584"/>
    <w:rsid w:val="00AF1FD9"/>
    <w:rsid w:val="00B66249"/>
    <w:rsid w:val="00BB37D6"/>
    <w:rsid w:val="00BB3AAF"/>
    <w:rsid w:val="00CA57C1"/>
    <w:rsid w:val="00CC6D46"/>
    <w:rsid w:val="00ED2A4D"/>
    <w:rsid w:val="00F72B3B"/>
    <w:rsid w:val="00FA7C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ADA118A-7BBB-4987-99A9-B3CC9D9536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A57C1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78</Words>
  <Characters>450</Characters>
  <Application>Microsoft Office Word</Application>
  <DocSecurity>0</DocSecurity>
  <Lines>3</Lines>
  <Paragraphs>1</Paragraphs>
  <ScaleCrop>false</ScaleCrop>
  <Company/>
  <LinksUpToDate>false</LinksUpToDate>
  <CharactersWithSpaces>52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 Huang</dc:creator>
  <cp:keywords/>
  <dc:description/>
  <cp:lastModifiedBy>Mel Huang</cp:lastModifiedBy>
  <cp:revision>5</cp:revision>
  <dcterms:created xsi:type="dcterms:W3CDTF">2016-02-07T04:53:00Z</dcterms:created>
  <dcterms:modified xsi:type="dcterms:W3CDTF">2016-02-18T04:55:00Z</dcterms:modified>
</cp:coreProperties>
</file>